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X66a919e0aee52b2637c2fb7dfb010883dd75c59"/>
    <w:p>
      <w:pPr>
        <w:pStyle w:val="Heading1"/>
      </w:pPr>
      <w:r>
        <w:t xml:space="preserve">Cover Letter for Military Officer Position in Brazil São Paulo</w:t>
      </w:r>
    </w:p>
    <w:p>
      <w:pPr>
        <w:pStyle w:val="FirstParagraph"/>
      </w:pPr>
      <w:r>
        <w:rPr>
          <w:bCs/>
          <w:b/>
        </w:rPr>
        <w:t xml:space="preserve">John Doe</w:t>
      </w:r>
      <w:r>
        <w:br/>
      </w:r>
      <w:r>
        <w:t xml:space="preserve">Rua das Flores, 456</w:t>
      </w:r>
      <w:r>
        <w:br/>
      </w:r>
      <w:r>
        <w:t xml:space="preserve">São Paulo, SP, Brazil</w:t>
      </w:r>
      <w:r>
        <w:br/>
      </w:r>
      <w:r>
        <w:t xml:space="preserve">(11) 9876-5432 | john.doe@email.com</w:t>
      </w:r>
      <w:r>
        <w:br/>
      </w:r>
      <w:r>
        <w:t xml:space="preserve">April 5, 2024</w:t>
      </w:r>
    </w:p>
    <w:p>
      <w:pPr>
        <w:pStyle w:val="BodyText"/>
      </w:pPr>
      <w:r>
        <w:t xml:space="preserve">Dear Hiring Committee,</w:t>
      </w:r>
      <w:r>
        <w:br/>
      </w:r>
      <w:r>
        <w:t xml:space="preserve">I am writing to express my sincere interest in the Military Officer position at [Company/Organization Name] in Brazil São Paulo. With a distinguished career in military service and a deep commitment to upholding the values of discipline, leadership, and national security, I am eager to contribute my expertise to support the critical missions of your organization. As someone who has dedicated over [X years] to serving both my country and its people, I am confident that my background aligns with the rigorous demands of this role and the unique challenges faced in São Paulo’s dynamic environment.</w:t>
      </w:r>
    </w:p>
    <w:p>
      <w:pPr>
        <w:pStyle w:val="BodyText"/>
      </w:pPr>
      <w:r>
        <w:t xml:space="preserve">My journey as a Military Officer began [mention relevant start, e.g., "during my time at the Brazilian Army Academy," or "after years of service in various operational theaters"]. Throughout my career, I have consistently demonstrated the ability to lead under pressure, manage complex logistical operations, and foster teamwork among diverse groups. Whether deploying in urban crisis scenarios or overseeing strategic planning for national defense initiatives, I have always prioritized integrity, adaptability, and a steadfast dedication to the welfare of those entrusted to my care. These experiences have not only honed my technical skills but also deepened my understanding of the importance of military service in safeguarding public safety and stability—values that resonate strongly with the mission of your organization.</w:t>
      </w:r>
    </w:p>
    <w:p>
      <w:pPr>
        <w:pStyle w:val="BodyText"/>
      </w:pPr>
      <w:r>
        <w:t xml:space="preserve">What draws me most to this opportunity in Brazil São Paulo is the chance to apply my expertise in a region that is both a cultural and economic hub for the nation. São Paulo, with its sprawling cities, vibrant communities, and complex security needs, presents unique challenges that require innovative and resilient leadership. My experience in [specific military role or project related to urban operations, counterterrorism, or community engagement] has equipped me with the tools to address such challenges effectively. For instance, during my time as a [specific rank or position], I spearheaded initiatives that improved coordination between military units and local authorities to enhance public safety in high-risk areas. These efforts not only reduced incidents of crime but also strengthened trust between the military and civilian populations—a critical factor for success in São Paulo’s diverse landscape.</w:t>
      </w:r>
    </w:p>
    <w:p>
      <w:pPr>
        <w:pStyle w:val="BodyText"/>
      </w:pPr>
      <w:r>
        <w:t xml:space="preserve">As a Military Officer, I have always viewed my role as one of service first. This philosophy is rooted in the belief that true leadership is about empowering others to achieve common goals. In São Paulo, where the intersection of urban development and security demands constant vigilance, I aim to bring this same ethos to your team. My ability to communicate effectively across cultural and linguistic barriers—gained through [mention relevant experience, e.g., "training with international forces" or "working in multicultural units"]—ensures that I can collaborate seamlessly with local stakeholders, from government agencies to community leaders. Furthermore, my proficiency in [specific skills, e.g., "logistics management," "emergency response planning," or "military technology operations"] allows me to contribute immediately to your operational goals.</w:t>
      </w:r>
    </w:p>
    <w:p>
      <w:pPr>
        <w:pStyle w:val="BodyText"/>
      </w:pPr>
      <w:r>
        <w:t xml:space="preserve">What sets me apart as a candidate is not only my technical expertise but also my unwavering commitment to ethical leadership. The military demands a code of conduct that prioritizes honor, accountability, and the greater good—principles I have upheld throughout my career. In São Paulo, where public perception of the military can vary widely, I am prepared to model these values through transparency and community engagement. For example, during my tenure in [specific location or project], I initiated programs that involved local residents in training exercises and disaster preparedness drills, fostering a sense of shared responsibility for safety. Such initiatives are vital for building the trust necessary to address São Paulo’s multifaceted security landscape.</w:t>
      </w:r>
    </w:p>
    <w:p>
      <w:pPr>
        <w:pStyle w:val="BodyText"/>
      </w:pPr>
      <w:r>
        <w:t xml:space="preserve">I am particularly drawn to this opportunity because of [specific aspect of the organization or role, e.g., "your focus on innovation in urban defense" or "your commitment to protecting São Paulo’s cultural heritage"]. I believe my background in [specific area, e.g., "counter-insurgency operations," "cybersecurity for military infrastructure," or "humanitarian aid missions"] aligns closely with your objectives. Additionally, my ability to work under tight deadlines and adapt to rapidly changing environments ensures that I can meet the demands of this role with professionalism and precision. Whether it’s coordinating with international allies or leading a team in the field, I am prepared to rise to any challenge.</w:t>
      </w:r>
    </w:p>
    <w:p>
      <w:pPr>
        <w:pStyle w:val="BodyText"/>
      </w:pPr>
      <w:r>
        <w:t xml:space="preserve">Finally, I would like to express my gratitude for considering my application. The opportunity to serve as a Military Officer in Brazil São Paulo is not just a career milestone but a personal calling. I am confident that my experience, skills, and passion for service make me an ideal candidate for this position. I welcome the chance to discuss how I can contribute to your organization’s mission and help strengthen the security and resilience of São Paulo. Thank you for your time and consideration.</w:t>
      </w:r>
    </w:p>
    <w:p>
      <w:pPr>
        <w:pStyle w:val="BodyText"/>
      </w:pPr>
      <w:r>
        <w:t xml:space="preserve">Sincerely,</w:t>
      </w:r>
      <w:r>
        <w:br/>
      </w:r>
      <w:r>
        <w:t xml:space="preserve">John Doe</w:t>
      </w:r>
      <w:r>
        <w:br/>
      </w:r>
      <w:r>
        <w:t xml:space="preserve">Military Offic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6-07-24T11:51:26Z</dcterms:created>
  <dcterms:modified xsi:type="dcterms:W3CDTF">2026-07-24T11:51:26Z</dcterms:modified>
</cp:coreProperties>
</file>

<file path=docProps/custom.xml><?xml version="1.0" encoding="utf-8"?>
<Properties xmlns="http://schemas.openxmlformats.org/officeDocument/2006/custom-properties" xmlns:vt="http://schemas.openxmlformats.org/officeDocument/2006/docPropsVTypes"/>
</file>